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Hospital/Clinic Name]</w:t>
      </w:r>
      <w:r>
        <w:br/>
      </w:r>
      <w:r>
        <w:t xml:space="preserve">[Address]</w:t>
      </w:r>
      <w:r>
        <w:br/>
      </w:r>
      <w:r>
        <w:t xml:space="preserve">Casablanca, Morocco</w:t>
      </w:r>
    </w:p>
    <w:p>
      <w:pPr>
        <w:pStyle w:val="BodyText"/>
      </w:pPr>
      <w:r>
        <w:t xml:space="preserve">Dear Hiring Manager,</w:t>
      </w:r>
    </w:p>
    <w:p>
      <w:pPr>
        <w:pStyle w:val="BodyText"/>
      </w:pPr>
      <w:r>
        <w:t xml:space="preserve">I am writing to express my enthusiastic interest in the Ophthalmologist position at [Hospital/Clinic Name] in Morocco Casablanca. As a dedicated and skilled ophthalmologist with a passion for improving eye health and quality of life, I am eager to contribute my expertise, clinical experience, and cultural adaptability to your esteemed institution. Morocco Casablanca, as a vibrant hub of medical innovation and cultural richness, represents an ideal setting for me to advance my career while addressing the critical need for specialized eye care in the region.</w:t>
      </w:r>
    </w:p>
    <w:bookmarkStart w:id="20" w:name="professional-background-and-expertise"/>
    <w:p>
      <w:pPr>
        <w:pStyle w:val="Heading2"/>
      </w:pPr>
      <w:r>
        <w:t xml:space="preserve">Professional Background and Expertise</w:t>
      </w:r>
    </w:p>
    <w:p>
      <w:pPr>
        <w:pStyle w:val="FirstParagraph"/>
      </w:pPr>
      <w:r>
        <w:t xml:space="preserve">With [X years] of experience in ophthalmology, I have cultivated a strong foundation in diagnosing and treating a wide array of ocular conditions, from refractive errors to complex surgeries such as cataract removal, glaucoma management, and corneal transplants. My training at [Medical School/Residency Institution] equipped me with advanced technical skills and a patient-centered approach that prioritizes both clinical excellence and compassionate care. Throughout my career, I have consistently focused on delivering personalized treatment plans that align with the unique needs of each patient.</w:t>
      </w:r>
    </w:p>
    <w:p>
      <w:pPr>
        <w:pStyle w:val="BodyText"/>
      </w:pPr>
      <w:r>
        <w:t xml:space="preserve">As an Ophthalmologist, I have worked in diverse settings, including [previous hospital/clinic name], where I collaborated with multidisciplinary teams to provide comprehensive eye care. My experience includes managing high-volume outpatient clinics, performing laser vision correction procedures, and conducting research on emerging therapies for retinal diseases. These experiences have not only honed my clinical acumen but also reinforced my commitment to staying at the forefront of ophthalmic advancements through continuous learning and professional development.</w:t>
      </w:r>
    </w:p>
    <w:bookmarkEnd w:id="20"/>
    <w:bookmarkStart w:id="21" w:name="why-morocco-casablanca"/>
    <w:p>
      <w:pPr>
        <w:pStyle w:val="Heading2"/>
      </w:pPr>
      <w:r>
        <w:t xml:space="preserve">Why Morocco Casablanca?</w:t>
      </w:r>
    </w:p>
    <w:p>
      <w:pPr>
        <w:pStyle w:val="FirstParagraph"/>
      </w:pPr>
      <w:r>
        <w:t xml:space="preserve">My decision to apply for this role in Morocco Casablanca is driven by both professional and personal motivations. Casablanca, as a dynamic city with a growing demand for healthcare services, presents an opportunity to contribute to a community that values innovation and accessibility in medicine. The region’s unique demographic challenges—such as increasing prevalence of diabetic retinopathy and age-related macular degeneration—require skilled professionals like myself to deliver timely and effective interventions.</w:t>
      </w:r>
    </w:p>
    <w:p>
      <w:pPr>
        <w:pStyle w:val="BodyText"/>
      </w:pPr>
      <w:r>
        <w:t xml:space="preserve">Moreover, Morocco’s rich cultural heritage and welcoming spirit resonate deeply with my values. I am particularly drawn to the opportunity of working in a setting where I can bridge global medical standards with local needs. In Morocco Casablanca, I aim to build trust through transparency, empathy, and a commitment to education—whether by mentoring junior professionals or raising awareness about preventable eye diseases within the community.</w:t>
      </w:r>
    </w:p>
    <w:bookmarkEnd w:id="21"/>
    <w:bookmarkStart w:id="22" w:name="alignment-with-institutional-goals"/>
    <w:p>
      <w:pPr>
        <w:pStyle w:val="Heading2"/>
      </w:pPr>
      <w:r>
        <w:t xml:space="preserve">Alignment with Institutional Goals</w:t>
      </w:r>
    </w:p>
    <w:p>
      <w:pPr>
        <w:pStyle w:val="FirstParagraph"/>
      </w:pPr>
      <w:r>
        <w:t xml:space="preserve">[Hospital/Clinic Name]’s reputation for excellence in patient care and cutting-edge technology aligns seamlessly with my professional ethos. I am particularly inspired by your focus on [specific initiative, e.g., "expanding access to pediatric eye care" or "integrating AI in diagnostics"], which reflects a forward-thinking approach that mirrors my own aspirations. By joining your team, I aim to contribute to these initiatives while leveraging my expertise in [specific area, e.g., "refractive surgery" or "diabetic eye screening"].</w:t>
      </w:r>
    </w:p>
    <w:p>
      <w:pPr>
        <w:pStyle w:val="BodyText"/>
      </w:pPr>
      <w:r>
        <w:t xml:space="preserve">My ability to work collaboratively in fast-paced environments, coupled with my fluency in [languages, e.g., English and French], positions me to effectively communicate with patients and colleagues across cultural and linguistic backgrounds. I am also proficient in using electronic medical records (EMR) systems and have a proven track record of maintaining high standards of documentation and patient safety.</w:t>
      </w:r>
    </w:p>
    <w:bookmarkEnd w:id="22"/>
    <w:bookmarkStart w:id="23" w:name="conclusion"/>
    <w:p>
      <w:pPr>
        <w:pStyle w:val="Heading2"/>
      </w:pPr>
      <w:r>
        <w:t xml:space="preserve">Conclusion</w:t>
      </w:r>
    </w:p>
    <w:p>
      <w:pPr>
        <w:pStyle w:val="FirstParagraph"/>
      </w:pPr>
      <w:r>
        <w:t xml:space="preserve">In summary, I am confident that my qualifications, combined with my passion for ophthalmology and dedication to serving diverse communities, make me an excellent fit for the Ophthalmologist role in Morocco Casablanca. I would be honored to contribute to [Hospital/Clinic Name]’s mission of providing exceptional eye care while fostering a culture of innovation and compassio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continued success of your institu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cp:keywords/>
  <dcterms:created xsi:type="dcterms:W3CDTF">2026-07-23T15:21:57Z</dcterms:created>
  <dcterms:modified xsi:type="dcterms:W3CDTF">2026-07-23T15:21:57Z</dcterms:modified>
</cp:coreProperties>
</file>

<file path=docProps/custom.xml><?xml version="1.0" encoding="utf-8"?>
<Properties xmlns="http://schemas.openxmlformats.org/officeDocument/2006/custom-properties" xmlns:vt="http://schemas.openxmlformats.org/officeDocument/2006/docPropsVTypes"/>
</file>